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2C7B" w:rsidRDefault="00472C7B">
      <w:pPr>
        <w:spacing w:after="0"/>
        <w:ind w:left="-1440" w:right="14400"/>
      </w:pPr>
      <w:bookmarkStart w:id="0" w:name="_GoBack"/>
      <w:bookmarkEnd w:id="0"/>
    </w:p>
    <w:tbl>
      <w:tblPr>
        <w:tblStyle w:val="TableGrid"/>
        <w:tblW w:w="14064" w:type="dxa"/>
        <w:tblInd w:w="-1076" w:type="dxa"/>
        <w:tblCellMar>
          <w:top w:w="52" w:type="dxa"/>
          <w:left w:w="2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762"/>
        <w:gridCol w:w="1466"/>
        <w:gridCol w:w="1157"/>
        <w:gridCol w:w="1070"/>
        <w:gridCol w:w="3343"/>
        <w:gridCol w:w="6266"/>
      </w:tblGrid>
      <w:tr w:rsidR="00472C7B">
        <w:trPr>
          <w:trHeight w:val="306"/>
        </w:trPr>
        <w:tc>
          <w:tcPr>
            <w:tcW w:w="1406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4"/>
          </w:tcPr>
          <w:p w:rsidR="00472C7B" w:rsidRDefault="00D07A2F">
            <w:pPr>
              <w:spacing w:after="0"/>
              <w:ind w:left="114"/>
              <w:jc w:val="center"/>
            </w:pPr>
            <w:r>
              <w:rPr>
                <w:rFonts w:ascii="Arial" w:eastAsia="Arial" w:hAnsi="Arial" w:cs="Arial"/>
                <w:sz w:val="25"/>
              </w:rPr>
              <w:t xml:space="preserve">2022-2023 CAREER DEVELOPMENT SERIES  </w:t>
            </w:r>
            <w:r>
              <w:rPr>
                <w:rFonts w:ascii="Arial" w:eastAsia="Arial" w:hAnsi="Arial" w:cs="Arial"/>
                <w:color w:val="FF0000"/>
                <w:sz w:val="25"/>
              </w:rPr>
              <w:t xml:space="preserve"> </w:t>
            </w:r>
            <w:r>
              <w:rPr>
                <w:rFonts w:ascii="Arial" w:eastAsia="Arial" w:hAnsi="Arial" w:cs="Arial"/>
                <w:color w:val="FF0000"/>
                <w:sz w:val="15"/>
              </w:rPr>
              <w:t>revised 8/11/2022 JC</w:t>
            </w:r>
          </w:p>
        </w:tc>
      </w:tr>
      <w:tr w:rsidR="00472C7B">
        <w:trPr>
          <w:trHeight w:val="797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center"/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center"/>
          </w:tcPr>
          <w:p w:rsidR="00472C7B" w:rsidRDefault="00D07A2F">
            <w:pPr>
              <w:spacing w:after="0"/>
              <w:ind w:left="1"/>
            </w:pPr>
            <w:r>
              <w:rPr>
                <w:color w:val="002060"/>
                <w:sz w:val="15"/>
              </w:rPr>
              <w:t>DATE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center"/>
          </w:tcPr>
          <w:p w:rsidR="00472C7B" w:rsidRDefault="00D07A2F">
            <w:pPr>
              <w:spacing w:after="0"/>
              <w:ind w:left="1"/>
            </w:pPr>
            <w:r>
              <w:rPr>
                <w:color w:val="002060"/>
                <w:sz w:val="15"/>
              </w:rPr>
              <w:t>TIME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center"/>
          </w:tcPr>
          <w:p w:rsidR="00472C7B" w:rsidRDefault="00D07A2F">
            <w:pPr>
              <w:spacing w:after="0"/>
              <w:ind w:left="1"/>
            </w:pPr>
            <w:r>
              <w:rPr>
                <w:color w:val="002060"/>
                <w:sz w:val="15"/>
              </w:rPr>
              <w:t>ROOM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center"/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EPARTMENT / PROGRAM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center"/>
          </w:tcPr>
          <w:p w:rsidR="00472C7B" w:rsidRDefault="00D07A2F">
            <w:pPr>
              <w:spacing w:after="0"/>
              <w:ind w:left="8"/>
            </w:pPr>
            <w:r>
              <w:rPr>
                <w:sz w:val="19"/>
              </w:rPr>
              <w:t>DEPARTMENT CHAIR / FACULTY / STAFF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August 11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12:00‐12:50pm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Academics Support Presentation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Office of Medical Education, Student </w:t>
            </w:r>
            <w:r>
              <w:rPr>
                <w:sz w:val="15"/>
              </w:rPr>
              <w:t xml:space="preserve">Affairs 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August 18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12:00‐12:50pm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Intro to Career Development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Office of Medical Education, Dr. Loretta Jackson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August 25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12:00‐12:50PM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2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2"/>
            </w:pPr>
            <w:r>
              <w:rPr>
                <w:sz w:val="15"/>
              </w:rPr>
              <w:t xml:space="preserve">Emergency Medicine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Dr. John </w:t>
            </w:r>
            <w:r>
              <w:rPr>
                <w:sz w:val="15"/>
              </w:rPr>
              <w:t>Gunalda, Dr. Allsion Barrett, Dr. Nick Hoda, Dr. Josh Norman, Donna Bridges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September 1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12:00‐12:50pm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2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2"/>
            </w:pPr>
            <w:r>
              <w:rPr>
                <w:sz w:val="15"/>
              </w:rPr>
              <w:t xml:space="preserve">Pediatrics                          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r. Mary Taylor, Dr. Kim Paduda, Laura Thigpen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</w:t>
            </w:r>
            <w:r>
              <w:rPr>
                <w:color w:val="002060"/>
                <w:sz w:val="15"/>
              </w:rPr>
              <w:t>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September 8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:rsidR="00472C7B" w:rsidRDefault="00D07A2F">
            <w:pPr>
              <w:spacing w:after="0"/>
              <w:ind w:left="1"/>
            </w:pPr>
            <w:r>
              <w:rPr>
                <w:color w:val="002060"/>
                <w:sz w:val="15"/>
              </w:rPr>
              <w:t>M2 test block #1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September 15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12:00‐12:50pm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Internal Medicine         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r. Calvin Thigpen, Jennifer Chappell, Michael Hall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September 22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color w:val="FF0000"/>
                <w:sz w:val="15"/>
              </w:rPr>
              <w:t>No Session This Week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September 29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12:00‐12:50pm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Orthopedic Surgery, Phy.Med/Rehab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r. George Russell, Dr. Matthew Graves, Dr. Sukkarieh, Amy Kraus, Nathan Bean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October 6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12:00‐12:50pm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Anesthesiology               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r. Chawla Mason, Ellecia Cooper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October 13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M2 test block #2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72C7B" w:rsidRDefault="00472C7B"/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October 20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12:00‐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Ophthalmology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Dr. </w:t>
            </w:r>
            <w:r>
              <w:rPr>
                <w:sz w:val="15"/>
              </w:rPr>
              <w:t>Kimberly Crowder, Dr. William Watkins, Angela Dennis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October 27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12:00‐12:50pm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Surgery                               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r. Christopher Anderson, Dr. Felicitas Koller, Jennifer Clardy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November 3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12:00‐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Otolaryngology                 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r. Scott Stringer, Dr. Jeff Carron,  Bonnie J. Boyd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November 10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12:00‐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Dermatology                  </w:t>
            </w:r>
            <w:r>
              <w:rPr>
                <w:sz w:val="15"/>
              </w:rPr>
              <w:t xml:space="preserve">    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r. Jeremy Jackson, Dr. Nancye McCowan, Haidee Montgomery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November 17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12:00‐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Psychiatry                           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Dr. Ian Paul, </w:t>
            </w:r>
            <w:r>
              <w:rPr>
                <w:sz w:val="15"/>
              </w:rPr>
              <w:t>Dr. Jahanzeb Khan, Dr. Sarah Gleason, Mary Galicki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November 24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color w:val="FF0000"/>
                <w:sz w:val="15"/>
              </w:rPr>
              <w:t>No Session This Week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4"/>
            </w:pPr>
            <w:r>
              <w:rPr>
                <w:color w:val="FF0000"/>
                <w:sz w:val="17"/>
              </w:rPr>
              <w:t>Board Exams/THANKSGIVING BREAK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ecember 1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12:00‐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Obstetrics / Gynecology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Dr. </w:t>
            </w:r>
            <w:r>
              <w:rPr>
                <w:sz w:val="15"/>
              </w:rPr>
              <w:t>Keisha Bell,  Yvonne Stephenson, Dr. Marty Tucker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ecember 8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:rsidR="00472C7B" w:rsidRDefault="00D07A2F">
            <w:pPr>
              <w:spacing w:after="0"/>
              <w:ind w:left="1"/>
            </w:pPr>
            <w:r>
              <w:rPr>
                <w:color w:val="002060"/>
                <w:sz w:val="15"/>
              </w:rPr>
              <w:t>M2 test block #3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72C7B" w:rsidRDefault="00472C7B"/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ecember 15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12:00‐12:50pm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M3 Planning Day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M3 Planning Day  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ecember 22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color w:val="FF0000"/>
                <w:sz w:val="15"/>
              </w:rPr>
              <w:t>No Session This Week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2"/>
            </w:pPr>
            <w:r>
              <w:rPr>
                <w:color w:val="FF0000"/>
                <w:sz w:val="15"/>
              </w:rPr>
              <w:t xml:space="preserve">Holiday Schedule ‐ </w:t>
            </w:r>
            <w:r>
              <w:rPr>
                <w:color w:val="FF0000"/>
                <w:sz w:val="15"/>
              </w:rPr>
              <w:t>Students not back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ecember 29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color w:val="FF0000"/>
                <w:sz w:val="15"/>
              </w:rPr>
              <w:t>No Session This Week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2"/>
            </w:pPr>
            <w:r>
              <w:rPr>
                <w:color w:val="FF0000"/>
                <w:sz w:val="15"/>
              </w:rPr>
              <w:t>Holiday Schedule ‐ Students not back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January 5, 2023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12:00‐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Public Health and Preventive Medicine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Dr. Josh Mann, Dr. Alan Penman, Dr. David </w:t>
            </w:r>
            <w:r>
              <w:rPr>
                <w:sz w:val="15"/>
              </w:rPr>
              <w:t>Vearrier, Hollie Thomas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lastRenderedPageBreak/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January 12, 2023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12:00‐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Family Medicine              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r. Janet Ricks, Dr. Sheree Melton, Dr. Shannon Pittman, Andrea Creel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January 19, 2023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12:00‐</w:t>
            </w:r>
            <w:r>
              <w:rPr>
                <w:sz w:val="15"/>
              </w:rPr>
              <w:t xml:space="preserve">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Medicine /Peds              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Dr. Zeb Henson, , Jennifer Chappell 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January 26, 2023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12:00‐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Pathology                        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r. Bob Brodell, Dr. William Daley, Carolyn Jimerson,Keonna Clincy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February 2, 2023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color w:val="FF0000"/>
                <w:sz w:val="15"/>
              </w:rPr>
              <w:t>M2s All day IPE event ‐ No session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February 9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M2 test block #4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February 16, 2022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12:00‐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Neurology</w:t>
            </w:r>
            <w:r>
              <w:rPr>
                <w:sz w:val="15"/>
              </w:rPr>
              <w:t xml:space="preserve">                      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Dr. Amanda Witt, Lumba Lewanika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February 23, 2023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12:00‐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Radiology                           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Dr. Andy Thaggard, </w:t>
            </w:r>
            <w:r>
              <w:rPr>
                <w:sz w:val="15"/>
              </w:rPr>
              <w:t xml:space="preserve">Edward Green, Ivory Stuckey 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March 2, 2023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12:00‐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Radiation Oncology                                                      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r. Ashley Albert, Paul Roberts, Alice Lee, Srinivasan Vijayakumar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March 9, 2023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12:00‐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Academic Medicine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Dr. Lyssa Weatherly, (Lunch provided by Student Affairs)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March 16, 2023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color w:val="FF0000"/>
                <w:sz w:val="15"/>
              </w:rPr>
              <w:t>No Session This Week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2"/>
            </w:pPr>
            <w:r>
              <w:rPr>
                <w:color w:val="FF0000"/>
                <w:sz w:val="15"/>
              </w:rPr>
              <w:t xml:space="preserve">MATCH Week 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March 23, 2023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12:00‐12:50pm 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LH122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Building CV/Closing Session 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Office of Medical Education, Student </w:t>
            </w:r>
            <w:r>
              <w:rPr>
                <w:sz w:val="15"/>
              </w:rPr>
              <w:t>Affairs</w:t>
            </w:r>
          </w:p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March 30, 2023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color w:val="FF0000"/>
                <w:sz w:val="15"/>
              </w:rPr>
              <w:t>M2 Test Block #5 ( March 30‐April 13) + Boards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April 6, 2023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color w:val="FF0000"/>
                <w:sz w:val="15"/>
              </w:rPr>
              <w:t>M2 Test Block #5 ( March 30‐April 13) + Boards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</w:tr>
      <w:tr w:rsidR="00472C7B">
        <w:trPr>
          <w:trHeight w:val="245"/>
        </w:trPr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</w:pPr>
            <w:r>
              <w:rPr>
                <w:color w:val="002060"/>
                <w:sz w:val="15"/>
              </w:rPr>
              <w:t>Thursda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>April 13, 2023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3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D07A2F">
            <w:pPr>
              <w:spacing w:after="0"/>
              <w:ind w:left="1"/>
            </w:pPr>
            <w:r>
              <w:rPr>
                <w:color w:val="FF0000"/>
                <w:sz w:val="15"/>
              </w:rPr>
              <w:t>M2 Test Block #5 ( March 30‐April 13) + Boards</w:t>
            </w:r>
          </w:p>
        </w:tc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2C7B" w:rsidRDefault="00472C7B"/>
        </w:tc>
      </w:tr>
    </w:tbl>
    <w:p w:rsidR="00D07A2F" w:rsidRDefault="00D07A2F"/>
    <w:sectPr w:rsidR="00D07A2F">
      <w:pgSz w:w="15840" w:h="12240" w:orient="landscape"/>
      <w:pgMar w:top="1084" w:right="1440" w:bottom="1241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jOxtLQEMs0MTZR0lIJTi4sz8/NACgxrATHhgs4sAAAA"/>
  </w:docVars>
  <w:rsids>
    <w:rsidRoot w:val="00472C7B"/>
    <w:rsid w:val="00472C7B"/>
    <w:rsid w:val="00D07A2F"/>
    <w:rsid w:val="00EA6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0F1FE0-7C2C-4CCF-A922-27C889023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1</Words>
  <Characters>405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-2023 CDS rev 8-11-2022 JC.xlsx</vt:lpstr>
    </vt:vector>
  </TitlesOfParts>
  <Company>University of Mississippi Medical Center</Company>
  <LinksUpToDate>false</LinksUpToDate>
  <CharactersWithSpaces>4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2023 CDS rev 8-11-2022 JC.xlsx</dc:title>
  <dc:subject/>
  <dc:creator>wwilson</dc:creator>
  <cp:keywords/>
  <cp:lastModifiedBy>Wesley K. Wilson</cp:lastModifiedBy>
  <cp:revision>2</cp:revision>
  <dcterms:created xsi:type="dcterms:W3CDTF">2022-08-24T14:55:00Z</dcterms:created>
  <dcterms:modified xsi:type="dcterms:W3CDTF">2022-08-24T14:55:00Z</dcterms:modified>
</cp:coreProperties>
</file>